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E559D" w14:textId="34A80685" w:rsidR="008113C2" w:rsidRDefault="00BB3BFF" w:rsidP="00BB3BFF">
      <w:pPr>
        <w:pStyle w:val="ListParagraph"/>
        <w:numPr>
          <w:ilvl w:val="0"/>
          <w:numId w:val="1"/>
        </w:numPr>
      </w:pPr>
      <w:r>
        <w:t>Everyone has different modes of happiness</w:t>
      </w:r>
    </w:p>
    <w:p w14:paraId="2D0EF63B" w14:textId="701BCEF9" w:rsidR="00BB3BFF" w:rsidRDefault="00BB3BFF" w:rsidP="00BB3BFF">
      <w:pPr>
        <w:pStyle w:val="ListParagraph"/>
        <w:numPr>
          <w:ilvl w:val="0"/>
          <w:numId w:val="1"/>
        </w:numPr>
      </w:pPr>
      <w:r>
        <w:t xml:space="preserve">For one it is </w:t>
      </w:r>
      <w:r w:rsidR="00313C35">
        <w:t xml:space="preserve">to watch tv alone and for the other it is </w:t>
      </w:r>
      <w:r w:rsidR="00676B8B">
        <w:t>to party</w:t>
      </w:r>
    </w:p>
    <w:p w14:paraId="75E00AC8" w14:textId="23130843" w:rsidR="00DE7D9B" w:rsidRDefault="008F0338" w:rsidP="00BB3BFF">
      <w:pPr>
        <w:pStyle w:val="ListParagraph"/>
        <w:numPr>
          <w:ilvl w:val="0"/>
          <w:numId w:val="1"/>
        </w:numPr>
      </w:pPr>
      <w:r>
        <w:t xml:space="preserve">While we all want to be happy, the way to pursuit </w:t>
      </w:r>
      <w:r w:rsidR="00521350">
        <w:t>happiness is different for everyone</w:t>
      </w:r>
    </w:p>
    <w:p w14:paraId="2C30B015" w14:textId="77777777" w:rsidR="00C74B54" w:rsidRDefault="00C74B54" w:rsidP="00BB3BFF">
      <w:pPr>
        <w:pStyle w:val="ListParagraph"/>
        <w:numPr>
          <w:ilvl w:val="0"/>
          <w:numId w:val="1"/>
        </w:numPr>
      </w:pPr>
    </w:p>
    <w:sectPr w:rsidR="00C74B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55BA2"/>
    <w:multiLevelType w:val="hybridMultilevel"/>
    <w:tmpl w:val="198C74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DMxNzE2NLcwNbJQ0lEKTi0uzszPAykwqgUA1eOLiSwAAAA="/>
  </w:docVars>
  <w:rsids>
    <w:rsidRoot w:val="0056395F"/>
    <w:rsid w:val="00313C35"/>
    <w:rsid w:val="00521350"/>
    <w:rsid w:val="0056395F"/>
    <w:rsid w:val="005E189C"/>
    <w:rsid w:val="00632107"/>
    <w:rsid w:val="00676B8B"/>
    <w:rsid w:val="008113C2"/>
    <w:rsid w:val="008F0338"/>
    <w:rsid w:val="00BB3BFF"/>
    <w:rsid w:val="00C74B54"/>
    <w:rsid w:val="00DE7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305D"/>
  <w15:chartTrackingRefBased/>
  <w15:docId w15:val="{42C38887-D2A0-4D11-AB22-F801CD638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B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10</cp:revision>
  <dcterms:created xsi:type="dcterms:W3CDTF">2021-10-06T15:07:00Z</dcterms:created>
  <dcterms:modified xsi:type="dcterms:W3CDTF">2021-10-07T20:08:00Z</dcterms:modified>
</cp:coreProperties>
</file>